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448A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448A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448A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448A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448A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448A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0280946" w:rsidR="0000007A" w:rsidRPr="008448AC" w:rsidRDefault="006A6A7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448A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Food Science and Agriculture: Research Highlights</w:t>
              </w:r>
            </w:hyperlink>
          </w:p>
        </w:tc>
      </w:tr>
      <w:tr w:rsidR="0000007A" w:rsidRPr="008448A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448A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448A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0751783" w:rsidR="0000007A" w:rsidRPr="008448A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C66D8"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72</w:t>
            </w:r>
          </w:p>
        </w:tc>
      </w:tr>
      <w:tr w:rsidR="0000007A" w:rsidRPr="008448A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448A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448A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AFEB465" w:rsidR="0000007A" w:rsidRPr="008448AC" w:rsidRDefault="0043636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448AC">
              <w:rPr>
                <w:rFonts w:ascii="Arial" w:hAnsi="Arial" w:cs="Arial"/>
                <w:b/>
                <w:sz w:val="20"/>
                <w:szCs w:val="20"/>
                <w:lang w:val="en-GB"/>
              </w:rPr>
              <w:t>Cultured Meat: A Mind Genomics Cartography of a Technology in its Infancy</w:t>
            </w:r>
          </w:p>
        </w:tc>
      </w:tr>
      <w:tr w:rsidR="00CF0BBB" w:rsidRPr="008448A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448A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448A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00ECEE7" w:rsidR="00CF0BBB" w:rsidRPr="008448AC" w:rsidRDefault="000C66D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448A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448A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8448A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448A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8448A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8448AC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8448A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8448AC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448A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42615D0" w:rsidR="00E03C32" w:rsidRDefault="008D1737" w:rsidP="008D1737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8D173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Edelweiss: Food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Pr="008D173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Science and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7B7C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7B7C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7B7CCF" w:rsidRPr="007B7C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8-4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2257A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068EEF8" w:rsidR="00E03C32" w:rsidRPr="007B54A4" w:rsidRDefault="00145064" w:rsidP="0014506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4506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DOI: </w:t>
                  </w:r>
                  <w:hyperlink r:id="rId8" w:history="1">
                    <w:r w:rsidRPr="00742F22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805/2765-8821.106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8448A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8448A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8448A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448A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448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448A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448A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448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448A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448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448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448A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448A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448A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448A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448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448AC">
              <w:rPr>
                <w:rFonts w:ascii="Arial" w:hAnsi="Arial" w:cs="Arial"/>
                <w:lang w:val="en-GB"/>
              </w:rPr>
              <w:t>Author’s Feedback</w:t>
            </w:r>
            <w:r w:rsidRPr="008448A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448A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448A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448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448A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4C4BA4D" w:rsidR="00F1171E" w:rsidRPr="008448AC" w:rsidRDefault="004E761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rticle is well presented and is ready to be published but there are some typographical errors that needs attention and must be corrected.</w:t>
            </w:r>
          </w:p>
        </w:tc>
        <w:tc>
          <w:tcPr>
            <w:tcW w:w="1523" w:type="pct"/>
          </w:tcPr>
          <w:p w14:paraId="462A339C" w14:textId="77777777" w:rsidR="00F1171E" w:rsidRPr="008448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48A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448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448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448A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4B6D57A" w:rsidR="00F1171E" w:rsidRPr="008448AC" w:rsidRDefault="004E761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s </w:t>
            </w:r>
            <w:proofErr w:type="spellStart"/>
            <w:r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size</w:t>
            </w:r>
            <w:proofErr w:type="spellEnd"/>
            <w:r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clear</w:t>
            </w:r>
          </w:p>
        </w:tc>
        <w:tc>
          <w:tcPr>
            <w:tcW w:w="1523" w:type="pct"/>
          </w:tcPr>
          <w:p w14:paraId="405B6701" w14:textId="77777777" w:rsidR="00F1171E" w:rsidRPr="008448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48A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448A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448A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448A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381874A" w:rsidR="00F1171E" w:rsidRPr="008448AC" w:rsidRDefault="004E761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stract needs attention and </w:t>
            </w:r>
            <w:proofErr w:type="gramStart"/>
            <w:r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s</w:t>
            </w:r>
            <w:proofErr w:type="gramEnd"/>
            <w:r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ust starts with the need of research for better </w:t>
            </w:r>
            <w:r w:rsidRPr="008448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understanding </w:t>
            </w:r>
            <w:r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f the readers.</w:t>
            </w:r>
          </w:p>
        </w:tc>
        <w:tc>
          <w:tcPr>
            <w:tcW w:w="1523" w:type="pct"/>
          </w:tcPr>
          <w:p w14:paraId="1D54B730" w14:textId="77777777" w:rsidR="00F1171E" w:rsidRPr="008448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48A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448A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76F1867" w:rsidR="00F1171E" w:rsidRPr="008448AC" w:rsidRDefault="004E761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s correct but </w:t>
            </w:r>
            <w:r w:rsidRPr="008448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ypographical </w:t>
            </w:r>
            <w:r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rrors must be corrected.</w:t>
            </w:r>
          </w:p>
        </w:tc>
        <w:tc>
          <w:tcPr>
            <w:tcW w:w="1523" w:type="pct"/>
          </w:tcPr>
          <w:p w14:paraId="4898F764" w14:textId="77777777" w:rsidR="00F1171E" w:rsidRPr="008448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48A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448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448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448A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A72B3A5" w:rsidR="00F1171E" w:rsidRPr="008448AC" w:rsidRDefault="004E761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48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sufficient</w:t>
            </w:r>
          </w:p>
        </w:tc>
        <w:tc>
          <w:tcPr>
            <w:tcW w:w="1523" w:type="pct"/>
          </w:tcPr>
          <w:p w14:paraId="40220055" w14:textId="77777777" w:rsidR="00F1171E" w:rsidRPr="008448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48A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448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448A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448A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448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53255E85" w:rsidR="00F1171E" w:rsidRPr="008448AC" w:rsidRDefault="004E761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8448AC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 w:rsidRPr="008448AC">
              <w:rPr>
                <w:rFonts w:ascii="Arial" w:hAnsi="Arial" w:cs="Arial"/>
                <w:sz w:val="20"/>
                <w:szCs w:val="20"/>
                <w:lang w:val="en-GB"/>
              </w:rPr>
              <w:t xml:space="preserve"> the article is well written and presented.</w:t>
            </w:r>
          </w:p>
          <w:p w14:paraId="6CBA4B2A" w14:textId="77777777" w:rsidR="00F1171E" w:rsidRPr="008448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8448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8448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448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448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448A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448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448A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448A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448A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448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448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8448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8448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448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448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448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8448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8448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8448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8448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8448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8448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8448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8448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919956" w14:textId="77777777" w:rsidR="008448AC" w:rsidRPr="008448AC" w:rsidRDefault="008448AC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8448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8448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8448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448A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448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448A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8448A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448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448AC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448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448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448A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8448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448AC">
              <w:rPr>
                <w:rFonts w:ascii="Arial" w:hAnsi="Arial" w:cs="Arial"/>
                <w:lang w:val="en-GB"/>
              </w:rPr>
              <w:t>Author’s comment</w:t>
            </w:r>
            <w:r w:rsidRPr="008448A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448A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448AC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448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448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448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61E3444B" w:rsidR="00F1171E" w:rsidRPr="008448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448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448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448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</w:t>
            </w:r>
            <w:proofErr w:type="gramStart"/>
            <w:r w:rsidRPr="008448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detail)</w:t>
            </w:r>
            <w:r w:rsidR="004E7618" w:rsidRPr="008448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</w:t>
            </w:r>
            <w:r w:rsidR="004E7618" w:rsidRPr="008448AC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  </w:t>
            </w:r>
            <w:proofErr w:type="gramEnd"/>
            <w:r w:rsidR="004E7618" w:rsidRPr="008448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</w:t>
            </w:r>
            <w:r w:rsidR="004E7618" w:rsidRPr="008448A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No</w:t>
            </w:r>
          </w:p>
          <w:p w14:paraId="3F0D46E3" w14:textId="77777777" w:rsidR="00F1171E" w:rsidRPr="008448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8448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8448A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448A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448A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448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C47970B" w14:textId="77777777" w:rsidR="008448AC" w:rsidRPr="00E21253" w:rsidRDefault="008448AC" w:rsidP="008448A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21253">
        <w:rPr>
          <w:rFonts w:ascii="Arial" w:hAnsi="Arial" w:cs="Arial"/>
          <w:b/>
          <w:u w:val="single"/>
        </w:rPr>
        <w:t>Reviewer details:</w:t>
      </w:r>
    </w:p>
    <w:p w14:paraId="117A6CBF" w14:textId="77777777" w:rsidR="008448AC" w:rsidRPr="00E21253" w:rsidRDefault="008448AC" w:rsidP="008448A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20AA96A8" w14:textId="77777777" w:rsidR="008448AC" w:rsidRPr="00E21253" w:rsidRDefault="008448AC" w:rsidP="008448A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21253">
        <w:rPr>
          <w:rFonts w:ascii="Arial" w:hAnsi="Arial" w:cs="Arial"/>
          <w:b/>
          <w:color w:val="000000"/>
        </w:rPr>
        <w:t>Muhammad Amir, Pakistan</w:t>
      </w:r>
    </w:p>
    <w:p w14:paraId="4B627882" w14:textId="77777777" w:rsidR="008448AC" w:rsidRPr="00E21253" w:rsidRDefault="008448AC" w:rsidP="008448A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545C05B2" w14:textId="77777777" w:rsidR="008448AC" w:rsidRPr="008448AC" w:rsidRDefault="008448AC">
      <w:pPr>
        <w:rPr>
          <w:rFonts w:ascii="Arial" w:hAnsi="Arial" w:cs="Arial"/>
          <w:b/>
          <w:sz w:val="20"/>
          <w:szCs w:val="20"/>
          <w:lang w:val="en-GB"/>
        </w:rPr>
      </w:pPr>
    </w:p>
    <w:sectPr w:rsidR="008448AC" w:rsidRPr="008448AC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9F03D4" w14:textId="77777777" w:rsidR="004A0AB4" w:rsidRPr="0000007A" w:rsidRDefault="004A0AB4" w:rsidP="0099583E">
      <w:r>
        <w:separator/>
      </w:r>
    </w:p>
  </w:endnote>
  <w:endnote w:type="continuationSeparator" w:id="0">
    <w:p w14:paraId="47890B08" w14:textId="77777777" w:rsidR="004A0AB4" w:rsidRPr="0000007A" w:rsidRDefault="004A0AB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296065" w14:textId="77777777" w:rsidR="004A0AB4" w:rsidRPr="0000007A" w:rsidRDefault="004A0AB4" w:rsidP="0099583E">
      <w:r>
        <w:separator/>
      </w:r>
    </w:p>
  </w:footnote>
  <w:footnote w:type="continuationSeparator" w:id="0">
    <w:p w14:paraId="025D6492" w14:textId="77777777" w:rsidR="004A0AB4" w:rsidRPr="0000007A" w:rsidRDefault="004A0AB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D37F30"/>
    <w:multiLevelType w:val="hybridMultilevel"/>
    <w:tmpl w:val="E95403DE"/>
    <w:lvl w:ilvl="0" w:tplc="04F22050">
      <w:start w:val="11"/>
      <w:numFmt w:val="bullet"/>
      <w:lvlText w:val=""/>
      <w:lvlJc w:val="left"/>
      <w:pPr>
        <w:ind w:left="720" w:hanging="360"/>
      </w:pPr>
      <w:rPr>
        <w:rFonts w:ascii="Wingdings" w:eastAsia="Arial Unicode MS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41034516">
    <w:abstractNumId w:val="3"/>
  </w:num>
  <w:num w:numId="2" w16cid:durableId="2025470594">
    <w:abstractNumId w:val="6"/>
  </w:num>
  <w:num w:numId="3" w16cid:durableId="1253273580">
    <w:abstractNumId w:val="5"/>
  </w:num>
  <w:num w:numId="4" w16cid:durableId="244805144">
    <w:abstractNumId w:val="7"/>
  </w:num>
  <w:num w:numId="5" w16cid:durableId="638190188">
    <w:abstractNumId w:val="4"/>
  </w:num>
  <w:num w:numId="6" w16cid:durableId="1316639432">
    <w:abstractNumId w:val="0"/>
  </w:num>
  <w:num w:numId="7" w16cid:durableId="918321207">
    <w:abstractNumId w:val="1"/>
  </w:num>
  <w:num w:numId="8" w16cid:durableId="339359240">
    <w:abstractNumId w:val="10"/>
  </w:num>
  <w:num w:numId="9" w16cid:durableId="1169515793">
    <w:abstractNumId w:val="9"/>
  </w:num>
  <w:num w:numId="10" w16cid:durableId="671300956">
    <w:abstractNumId w:val="2"/>
  </w:num>
  <w:num w:numId="11" w16cid:durableId="108122298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47593"/>
    <w:rsid w:val="00053F67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66D8"/>
    <w:rsid w:val="000D13B0"/>
    <w:rsid w:val="000F6EA8"/>
    <w:rsid w:val="00101322"/>
    <w:rsid w:val="00115767"/>
    <w:rsid w:val="00121FFA"/>
    <w:rsid w:val="001260CC"/>
    <w:rsid w:val="0012616A"/>
    <w:rsid w:val="00136984"/>
    <w:rsid w:val="001425F1"/>
    <w:rsid w:val="00142A9C"/>
    <w:rsid w:val="0014506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6899"/>
    <w:rsid w:val="001B0C63"/>
    <w:rsid w:val="001B5029"/>
    <w:rsid w:val="001C4FF6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57A5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C4522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97B39"/>
    <w:rsid w:val="003A04E7"/>
    <w:rsid w:val="003A1C45"/>
    <w:rsid w:val="003A4991"/>
    <w:rsid w:val="003A6E1A"/>
    <w:rsid w:val="003B07DE"/>
    <w:rsid w:val="003B1D0B"/>
    <w:rsid w:val="003B2172"/>
    <w:rsid w:val="003D1BDE"/>
    <w:rsid w:val="003E746A"/>
    <w:rsid w:val="00401C12"/>
    <w:rsid w:val="00421DBF"/>
    <w:rsid w:val="0042465A"/>
    <w:rsid w:val="00435B36"/>
    <w:rsid w:val="00436364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0AB4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E7618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4136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7602"/>
    <w:rsid w:val="00640538"/>
    <w:rsid w:val="00645A56"/>
    <w:rsid w:val="00646A69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6A7C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62EB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B7CCF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48A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1737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47BB"/>
    <w:rsid w:val="00A64457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6910"/>
    <w:rsid w:val="00AC7574"/>
    <w:rsid w:val="00AD6C51"/>
    <w:rsid w:val="00AE0E9B"/>
    <w:rsid w:val="00AE54CD"/>
    <w:rsid w:val="00AF3016"/>
    <w:rsid w:val="00B03A45"/>
    <w:rsid w:val="00B103B1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1E9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77F9D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EF5689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6DD2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448A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805/2765-8821.10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food-science-and-agriculture-research-highligh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350</Words>
  <Characters>200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4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7</cp:revision>
  <dcterms:created xsi:type="dcterms:W3CDTF">2023-08-30T09:21:00Z</dcterms:created>
  <dcterms:modified xsi:type="dcterms:W3CDTF">2025-08-23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